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0EBDE" w14:textId="24BC7E10" w:rsidR="00F76FBD" w:rsidRDefault="00EE04CC" w:rsidP="00F10828">
      <w:pPr>
        <w:jc w:val="center"/>
        <w:rPr>
          <w:cs/>
          <w:lang w:bidi="bn-BD"/>
        </w:rPr>
      </w:pPr>
      <w:r>
        <w:rPr>
          <w:rFonts w:hint="cs"/>
          <w:noProof/>
          <w:lang w:bidi="bn-BD"/>
        </w:rPr>
        <w:drawing>
          <wp:anchor distT="0" distB="0" distL="114300" distR="114300" simplePos="0" relativeHeight="251664384" behindDoc="1" locked="0" layoutInCell="1" allowOverlap="1" wp14:anchorId="352935E2" wp14:editId="48E93361">
            <wp:simplePos x="0" y="0"/>
            <wp:positionH relativeFrom="column">
              <wp:posOffset>2748280</wp:posOffset>
            </wp:positionH>
            <wp:positionV relativeFrom="paragraph">
              <wp:posOffset>-284057</wp:posOffset>
            </wp:positionV>
            <wp:extent cx="605149" cy="622300"/>
            <wp:effectExtent l="0" t="0" r="508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5149" cy="622300"/>
                    </a:xfrm>
                    <a:prstGeom prst="rect">
                      <a:avLst/>
                    </a:prstGeom>
                  </pic:spPr>
                </pic:pic>
              </a:graphicData>
            </a:graphic>
          </wp:anchor>
        </w:drawing>
      </w:r>
    </w:p>
    <w:p w14:paraId="0D4A488B" w14:textId="77777777" w:rsidR="009257BD" w:rsidRDefault="009257BD" w:rsidP="00511B69">
      <w:pPr>
        <w:spacing w:line="276" w:lineRule="auto"/>
        <w:jc w:val="center"/>
        <w:rPr>
          <w:rFonts w:ascii="Arial" w:hAnsi="Arial" w:cs="Arial"/>
          <w:szCs w:val="36"/>
        </w:rPr>
      </w:pPr>
    </w:p>
    <w:p w14:paraId="471F3BBF" w14:textId="62951B6E" w:rsidR="00511B69" w:rsidRPr="00C670C7" w:rsidRDefault="00511B69" w:rsidP="009257BD">
      <w:pPr>
        <w:jc w:val="center"/>
        <w:rPr>
          <w:rFonts w:ascii="Arial" w:hAnsi="Arial" w:cs="Arial"/>
          <w:szCs w:val="36"/>
          <w:lang w:eastAsia="ja-JP"/>
        </w:rPr>
      </w:pPr>
      <w:r w:rsidRPr="00C670C7">
        <w:rPr>
          <w:rFonts w:ascii="Arial" w:hAnsi="Arial" w:cs="Arial"/>
          <w:szCs w:val="36"/>
        </w:rPr>
        <w:t>U</w:t>
      </w:r>
      <w:r w:rsidR="00383CD2" w:rsidRPr="00C670C7">
        <w:rPr>
          <w:rFonts w:ascii="Arial" w:hAnsi="Arial" w:cs="Arial"/>
          <w:szCs w:val="36"/>
        </w:rPr>
        <w:t>NIVERSITY</w:t>
      </w:r>
      <w:r w:rsidRPr="00C670C7">
        <w:rPr>
          <w:rFonts w:ascii="Arial" w:hAnsi="Arial" w:cs="Arial"/>
          <w:szCs w:val="36"/>
        </w:rPr>
        <w:t xml:space="preserve"> </w:t>
      </w:r>
      <w:r w:rsidR="00383CD2" w:rsidRPr="00C670C7">
        <w:rPr>
          <w:rFonts w:ascii="Arial" w:hAnsi="Arial" w:cs="Arial"/>
          <w:szCs w:val="36"/>
        </w:rPr>
        <w:t>OF</w:t>
      </w:r>
      <w:r w:rsidRPr="00C670C7">
        <w:rPr>
          <w:rFonts w:ascii="Arial" w:hAnsi="Arial" w:cs="Arial"/>
          <w:szCs w:val="36"/>
        </w:rPr>
        <w:t xml:space="preserve"> R</w:t>
      </w:r>
      <w:r w:rsidR="00383CD2" w:rsidRPr="00C670C7">
        <w:rPr>
          <w:rFonts w:ascii="Arial" w:hAnsi="Arial" w:cs="Arial"/>
          <w:szCs w:val="36"/>
        </w:rPr>
        <w:t>AJSHAHI</w:t>
      </w:r>
    </w:p>
    <w:p w14:paraId="18ECFB38" w14:textId="5937B35F" w:rsidR="00511B69" w:rsidRPr="00C670C7" w:rsidRDefault="00383CD2" w:rsidP="009257BD">
      <w:pPr>
        <w:jc w:val="center"/>
        <w:rPr>
          <w:rFonts w:ascii="Arial" w:hAnsi="Arial" w:cs="Arial"/>
          <w:sz w:val="32"/>
          <w:szCs w:val="32"/>
          <w:u w:val="single"/>
          <w:lang w:eastAsia="ja-JP"/>
        </w:rPr>
      </w:pPr>
      <w:r w:rsidRPr="00C670C7">
        <w:rPr>
          <w:rFonts w:ascii="Arial" w:hAnsi="Arial" w:cs="Arial"/>
          <w:sz w:val="28"/>
          <w:szCs w:val="32"/>
          <w:u w:val="single"/>
        </w:rPr>
        <w:t>Undergraduate</w:t>
      </w:r>
      <w:r w:rsidR="00511B69" w:rsidRPr="00C670C7">
        <w:rPr>
          <w:rFonts w:ascii="Arial" w:hAnsi="Arial" w:cs="Arial"/>
          <w:sz w:val="28"/>
          <w:szCs w:val="32"/>
          <w:u w:val="single"/>
        </w:rPr>
        <w:t xml:space="preserve"> A</w:t>
      </w:r>
      <w:r w:rsidRPr="00C670C7">
        <w:rPr>
          <w:rFonts w:ascii="Arial" w:hAnsi="Arial" w:cs="Arial"/>
          <w:sz w:val="28"/>
          <w:szCs w:val="32"/>
          <w:u w:val="single"/>
        </w:rPr>
        <w:t>dmission</w:t>
      </w:r>
      <w:r w:rsidR="00511B69" w:rsidRPr="00C670C7">
        <w:rPr>
          <w:rFonts w:ascii="Arial" w:hAnsi="Arial" w:cs="Arial"/>
          <w:sz w:val="28"/>
          <w:szCs w:val="32"/>
          <w:u w:val="single"/>
        </w:rPr>
        <w:t xml:space="preserve"> T</w:t>
      </w:r>
      <w:r w:rsidRPr="00C670C7">
        <w:rPr>
          <w:rFonts w:ascii="Arial" w:hAnsi="Arial" w:cs="Arial"/>
          <w:sz w:val="28"/>
          <w:szCs w:val="32"/>
          <w:u w:val="single"/>
        </w:rPr>
        <w:t>est</w:t>
      </w:r>
      <w:r w:rsidR="00511B69" w:rsidRPr="00C670C7">
        <w:rPr>
          <w:rFonts w:ascii="Arial" w:hAnsi="Arial" w:cs="Arial"/>
          <w:sz w:val="28"/>
          <w:szCs w:val="32"/>
          <w:u w:val="single"/>
        </w:rPr>
        <w:t xml:space="preserve"> 20</w:t>
      </w:r>
      <w:r w:rsidR="00EB12C8">
        <w:rPr>
          <w:rFonts w:ascii="Arial" w:hAnsi="Arial" w:cs="Arial"/>
          <w:sz w:val="28"/>
          <w:szCs w:val="32"/>
          <w:u w:val="single"/>
        </w:rPr>
        <w:t>2</w:t>
      </w:r>
      <w:r w:rsidR="001E6D3B">
        <w:rPr>
          <w:rFonts w:ascii="Arial" w:hAnsi="Arial" w:cs="Arial"/>
          <w:sz w:val="28"/>
          <w:szCs w:val="32"/>
          <w:u w:val="single"/>
        </w:rPr>
        <w:t>3</w:t>
      </w:r>
      <w:r w:rsidRPr="00C670C7">
        <w:rPr>
          <w:rFonts w:ascii="Arial" w:hAnsi="Arial" w:cs="Arial"/>
          <w:sz w:val="28"/>
          <w:szCs w:val="32"/>
          <w:u w:val="single"/>
        </w:rPr>
        <w:t>-</w:t>
      </w:r>
      <w:r w:rsidR="008C5E5F">
        <w:rPr>
          <w:rFonts w:ascii="Arial" w:hAnsi="Arial" w:cs="Arial"/>
          <w:sz w:val="28"/>
          <w:szCs w:val="32"/>
          <w:u w:val="single"/>
        </w:rPr>
        <w:t>2</w:t>
      </w:r>
      <w:r w:rsidR="001E6D3B">
        <w:rPr>
          <w:rFonts w:ascii="Arial" w:hAnsi="Arial" w:cs="Arial"/>
          <w:sz w:val="28"/>
          <w:szCs w:val="32"/>
          <w:u w:val="single"/>
        </w:rPr>
        <w:t>4</w:t>
      </w:r>
    </w:p>
    <w:p w14:paraId="5EB6E26F" w14:textId="61CC9054" w:rsidR="00511B69" w:rsidRPr="003F54D5" w:rsidRDefault="003F54D5" w:rsidP="009257BD">
      <w:pPr>
        <w:jc w:val="center"/>
        <w:rPr>
          <w:rFonts w:ascii="Arial" w:hAnsi="Arial" w:cs="Arial"/>
          <w:b/>
          <w:sz w:val="28"/>
          <w:szCs w:val="28"/>
        </w:rPr>
      </w:pPr>
      <w:r>
        <w:rPr>
          <w:rFonts w:ascii="Arial" w:hAnsi="Arial" w:cs="Arial"/>
          <w:b/>
          <w:sz w:val="28"/>
          <w:szCs w:val="28"/>
        </w:rPr>
        <w:t>Subject Choice Form</w:t>
      </w:r>
    </w:p>
    <w:p w14:paraId="7389FFD9" w14:textId="4711EB01" w:rsidR="00B36A36" w:rsidRPr="009257BD" w:rsidRDefault="00B36A36" w:rsidP="005D7614">
      <w:pPr>
        <w:jc w:val="center"/>
        <w:rPr>
          <w:rFonts w:ascii="Arial" w:hAnsi="Arial" w:cs="Arial"/>
          <w:b/>
          <w:sz w:val="26"/>
          <w:szCs w:val="36"/>
        </w:rPr>
      </w:pPr>
    </w:p>
    <w:tbl>
      <w:tblPr>
        <w:tblStyle w:val="TableGrid"/>
        <w:tblW w:w="9649" w:type="dxa"/>
        <w:jc w:val="center"/>
        <w:tblLook w:val="04A0" w:firstRow="1" w:lastRow="0" w:firstColumn="1" w:lastColumn="0" w:noHBand="0" w:noVBand="1"/>
      </w:tblPr>
      <w:tblGrid>
        <w:gridCol w:w="1002"/>
        <w:gridCol w:w="1098"/>
        <w:gridCol w:w="3764"/>
        <w:gridCol w:w="757"/>
        <w:gridCol w:w="757"/>
        <w:gridCol w:w="757"/>
        <w:gridCol w:w="757"/>
        <w:gridCol w:w="757"/>
      </w:tblGrid>
      <w:tr w:rsidR="00516888" w14:paraId="129A851E" w14:textId="77777777" w:rsidTr="00926272">
        <w:trPr>
          <w:trHeight w:val="374"/>
          <w:jc w:val="center"/>
        </w:trPr>
        <w:tc>
          <w:tcPr>
            <w:tcW w:w="1002" w:type="dxa"/>
          </w:tcPr>
          <w:p w14:paraId="729EE761" w14:textId="4CF188FE" w:rsidR="00516888" w:rsidRPr="00CD7A66" w:rsidRDefault="00516888" w:rsidP="00B36A36">
            <w:pPr>
              <w:rPr>
                <w:rFonts w:ascii="Arial" w:hAnsi="Arial" w:cs="Arial"/>
                <w:bCs/>
                <w:sz w:val="32"/>
                <w:szCs w:val="32"/>
              </w:rPr>
            </w:pPr>
            <w:r w:rsidRPr="00CD7A66">
              <w:rPr>
                <w:rFonts w:ascii="Arial" w:hAnsi="Arial" w:cs="Arial"/>
                <w:bCs/>
                <w:sz w:val="32"/>
                <w:szCs w:val="32"/>
              </w:rPr>
              <w:t>UNIT</w:t>
            </w:r>
          </w:p>
        </w:tc>
        <w:tc>
          <w:tcPr>
            <w:tcW w:w="1098" w:type="dxa"/>
            <w:tcBorders>
              <w:right w:val="single" w:sz="4" w:space="0" w:color="auto"/>
            </w:tcBorders>
          </w:tcPr>
          <w:p w14:paraId="551F721E" w14:textId="5DB86F36" w:rsidR="00516888" w:rsidRPr="00CD7A66" w:rsidRDefault="00516888" w:rsidP="005D7614">
            <w:pPr>
              <w:jc w:val="center"/>
              <w:rPr>
                <w:rFonts w:ascii="Arial" w:hAnsi="Arial" w:cs="Arial"/>
                <w:bCs/>
                <w:sz w:val="36"/>
                <w:szCs w:val="36"/>
              </w:rPr>
            </w:pPr>
          </w:p>
        </w:tc>
        <w:tc>
          <w:tcPr>
            <w:tcW w:w="3764" w:type="dxa"/>
            <w:tcBorders>
              <w:top w:val="nil"/>
              <w:left w:val="single" w:sz="4" w:space="0" w:color="auto"/>
              <w:bottom w:val="nil"/>
            </w:tcBorders>
          </w:tcPr>
          <w:p w14:paraId="5669A384" w14:textId="7092E71C" w:rsidR="00516888" w:rsidRPr="00516888" w:rsidRDefault="00516888" w:rsidP="00516888">
            <w:pPr>
              <w:jc w:val="right"/>
              <w:rPr>
                <w:rFonts w:ascii="Arial" w:hAnsi="Arial"/>
                <w:bCs/>
                <w:sz w:val="36"/>
                <w:szCs w:val="45"/>
                <w:cs/>
                <w:lang w:eastAsia="ja-JP" w:bidi="bn-BD"/>
              </w:rPr>
            </w:pPr>
            <w:r w:rsidRPr="00CD7A66">
              <w:rPr>
                <w:rFonts w:ascii="Arial" w:hAnsi="Arial" w:cs="Arial"/>
                <w:bCs/>
                <w:sz w:val="36"/>
                <w:szCs w:val="36"/>
              </w:rPr>
              <w:t xml:space="preserve">ROLL: </w:t>
            </w:r>
          </w:p>
        </w:tc>
        <w:tc>
          <w:tcPr>
            <w:tcW w:w="757" w:type="dxa"/>
          </w:tcPr>
          <w:p w14:paraId="2DB2F27E" w14:textId="669F52F1" w:rsidR="00516888" w:rsidRPr="00CD7A66" w:rsidRDefault="00516888" w:rsidP="005D7614">
            <w:pPr>
              <w:jc w:val="center"/>
              <w:rPr>
                <w:rFonts w:ascii="Arial" w:hAnsi="Arial" w:cs="Arial"/>
                <w:bCs/>
                <w:sz w:val="36"/>
                <w:szCs w:val="36"/>
              </w:rPr>
            </w:pPr>
          </w:p>
        </w:tc>
        <w:tc>
          <w:tcPr>
            <w:tcW w:w="757" w:type="dxa"/>
          </w:tcPr>
          <w:p w14:paraId="450DA90F" w14:textId="093DC79D" w:rsidR="00516888" w:rsidRPr="00CD7A66" w:rsidRDefault="00516888" w:rsidP="005D7614">
            <w:pPr>
              <w:jc w:val="center"/>
              <w:rPr>
                <w:rFonts w:ascii="Arial" w:hAnsi="Arial" w:cs="Arial"/>
                <w:bCs/>
                <w:sz w:val="36"/>
                <w:szCs w:val="36"/>
              </w:rPr>
            </w:pPr>
          </w:p>
        </w:tc>
        <w:tc>
          <w:tcPr>
            <w:tcW w:w="757" w:type="dxa"/>
          </w:tcPr>
          <w:p w14:paraId="3EE23D84" w14:textId="221F9745" w:rsidR="00516888" w:rsidRPr="00CD7A66" w:rsidRDefault="00516888" w:rsidP="005D7614">
            <w:pPr>
              <w:jc w:val="center"/>
              <w:rPr>
                <w:rFonts w:ascii="Arial" w:hAnsi="Arial" w:cs="Arial"/>
                <w:bCs/>
                <w:sz w:val="36"/>
                <w:szCs w:val="36"/>
              </w:rPr>
            </w:pPr>
          </w:p>
        </w:tc>
        <w:tc>
          <w:tcPr>
            <w:tcW w:w="757" w:type="dxa"/>
          </w:tcPr>
          <w:p w14:paraId="085EB6A4" w14:textId="3B231042" w:rsidR="00516888" w:rsidRPr="00CD7A66" w:rsidRDefault="00516888" w:rsidP="005D7614">
            <w:pPr>
              <w:jc w:val="center"/>
              <w:rPr>
                <w:rFonts w:ascii="Arial" w:hAnsi="Arial" w:cs="Arial"/>
                <w:bCs/>
                <w:sz w:val="36"/>
                <w:szCs w:val="36"/>
              </w:rPr>
            </w:pPr>
          </w:p>
        </w:tc>
        <w:tc>
          <w:tcPr>
            <w:tcW w:w="757" w:type="dxa"/>
          </w:tcPr>
          <w:p w14:paraId="381B83C2" w14:textId="29131FD1" w:rsidR="00516888" w:rsidRPr="00CD7A66" w:rsidRDefault="00516888" w:rsidP="005D7614">
            <w:pPr>
              <w:jc w:val="center"/>
              <w:rPr>
                <w:rFonts w:ascii="Arial" w:hAnsi="Arial" w:cs="Arial"/>
                <w:bCs/>
                <w:sz w:val="36"/>
                <w:szCs w:val="36"/>
              </w:rPr>
            </w:pPr>
          </w:p>
        </w:tc>
      </w:tr>
    </w:tbl>
    <w:p w14:paraId="50288B01" w14:textId="27597993" w:rsidR="00511B69" w:rsidRPr="00C670C7" w:rsidRDefault="00511B69" w:rsidP="00C670C7">
      <w:pPr>
        <w:jc w:val="right"/>
        <w:rPr>
          <w:rFonts w:ascii="Arial" w:hAnsi="Arial" w:cs="Vrinda"/>
          <w:szCs w:val="30"/>
          <w:cs/>
          <w:lang w:bidi="bn-BD"/>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6"/>
        <w:gridCol w:w="7634"/>
      </w:tblGrid>
      <w:tr w:rsidR="005C3704" w:rsidRPr="00511B69" w14:paraId="0632EC24" w14:textId="77777777" w:rsidTr="00687C46">
        <w:trPr>
          <w:jc w:val="center"/>
        </w:trPr>
        <w:tc>
          <w:tcPr>
            <w:tcW w:w="1696" w:type="dxa"/>
          </w:tcPr>
          <w:p w14:paraId="56EF1B90" w14:textId="26758422" w:rsidR="005C3704" w:rsidRPr="00A939F9" w:rsidRDefault="005C3704" w:rsidP="001A2F42">
            <w:pPr>
              <w:jc w:val="right"/>
              <w:rPr>
                <w:rFonts w:ascii="Arial" w:hAnsi="Arial" w:cs="Arial"/>
                <w:b/>
                <w:bCs/>
              </w:rPr>
            </w:pPr>
            <w:r w:rsidRPr="00A939F9">
              <w:rPr>
                <w:rFonts w:ascii="Arial" w:hAnsi="Arial" w:cs="Arial"/>
                <w:b/>
                <w:bCs/>
              </w:rPr>
              <w:t>Candidate:</w:t>
            </w:r>
          </w:p>
        </w:tc>
        <w:tc>
          <w:tcPr>
            <w:tcW w:w="5870" w:type="dxa"/>
          </w:tcPr>
          <w:p w14:paraId="27E0700C" w14:textId="55DFFC02" w:rsidR="005C3704" w:rsidRPr="00E550A2" w:rsidRDefault="005C3704" w:rsidP="001A2F42">
            <w:pPr>
              <w:rPr>
                <w:rFonts w:ascii="Arial" w:hAnsi="Arial" w:cs="Arial"/>
              </w:rPr>
            </w:pPr>
            <w:r>
              <w:rPr>
                <w:rFonts w:ascii="Arial" w:hAnsi="Arial" w:cs="Arial"/>
              </w:rPr>
              <w:t xml:space="preserve"> </w:t>
            </w:r>
          </w:p>
        </w:tc>
      </w:tr>
      <w:tr w:rsidR="005C3704" w:rsidRPr="00511B69" w14:paraId="2EE565D7" w14:textId="77777777" w:rsidTr="00687C46">
        <w:trPr>
          <w:jc w:val="center"/>
        </w:trPr>
        <w:tc>
          <w:tcPr>
            <w:tcW w:w="1696" w:type="dxa"/>
          </w:tcPr>
          <w:p w14:paraId="33C33632" w14:textId="06838DEC" w:rsidR="005C3704" w:rsidRPr="00A939F9" w:rsidRDefault="005C3704" w:rsidP="001A2F42">
            <w:pPr>
              <w:jc w:val="right"/>
              <w:rPr>
                <w:rFonts w:ascii="Arial" w:hAnsi="Arial" w:cs="Arial"/>
                <w:b/>
                <w:bCs/>
              </w:rPr>
            </w:pPr>
            <w:r w:rsidRPr="00A939F9">
              <w:rPr>
                <w:rFonts w:ascii="Arial" w:hAnsi="Arial" w:cs="Arial"/>
                <w:b/>
                <w:bCs/>
              </w:rPr>
              <w:t>Father:</w:t>
            </w:r>
          </w:p>
        </w:tc>
        <w:tc>
          <w:tcPr>
            <w:tcW w:w="5870" w:type="dxa"/>
          </w:tcPr>
          <w:p w14:paraId="2B6BF14D" w14:textId="2A31EA83" w:rsidR="005C3704" w:rsidRPr="00E550A2" w:rsidRDefault="005C3704" w:rsidP="001A2F42">
            <w:pPr>
              <w:rPr>
                <w:rFonts w:ascii="Arial" w:hAnsi="Arial" w:cs="Arial"/>
              </w:rPr>
            </w:pPr>
            <w:r>
              <w:rPr>
                <w:rFonts w:ascii="Arial" w:hAnsi="Arial" w:cs="Arial"/>
              </w:rPr>
              <w:t xml:space="preserve"> </w:t>
            </w:r>
          </w:p>
        </w:tc>
      </w:tr>
      <w:tr w:rsidR="005C3704" w:rsidRPr="00511B69" w14:paraId="3C0747AC" w14:textId="77777777" w:rsidTr="00687C46">
        <w:trPr>
          <w:jc w:val="center"/>
        </w:trPr>
        <w:tc>
          <w:tcPr>
            <w:tcW w:w="1696" w:type="dxa"/>
          </w:tcPr>
          <w:p w14:paraId="1FFA410A" w14:textId="0EAD1D32" w:rsidR="005C3704" w:rsidRPr="00A939F9" w:rsidRDefault="005C3704" w:rsidP="001A2F42">
            <w:pPr>
              <w:jc w:val="right"/>
              <w:rPr>
                <w:rFonts w:ascii="Arial" w:hAnsi="Arial" w:cs="Arial"/>
                <w:b/>
                <w:bCs/>
              </w:rPr>
            </w:pPr>
            <w:r w:rsidRPr="00A939F9">
              <w:rPr>
                <w:rFonts w:ascii="Arial" w:hAnsi="Arial" w:cs="Arial"/>
                <w:b/>
                <w:bCs/>
              </w:rPr>
              <w:t>Mother:</w:t>
            </w:r>
          </w:p>
        </w:tc>
        <w:tc>
          <w:tcPr>
            <w:tcW w:w="5870" w:type="dxa"/>
          </w:tcPr>
          <w:p w14:paraId="249044FA" w14:textId="65E57A27" w:rsidR="005C3704" w:rsidRPr="00E550A2" w:rsidRDefault="005C3704" w:rsidP="001A2F42">
            <w:pPr>
              <w:rPr>
                <w:rFonts w:ascii="Arial" w:hAnsi="Arial" w:cs="Arial"/>
              </w:rPr>
            </w:pPr>
            <w:r>
              <w:rPr>
                <w:rFonts w:ascii="Arial" w:hAnsi="Arial" w:cs="Arial"/>
              </w:rPr>
              <w:t xml:space="preserve"> </w:t>
            </w:r>
          </w:p>
        </w:tc>
      </w:tr>
      <w:tr w:rsidR="00DA6976" w:rsidRPr="00511B69" w14:paraId="2693BF35" w14:textId="77777777" w:rsidTr="00687C46">
        <w:trPr>
          <w:jc w:val="center"/>
        </w:trPr>
        <w:tc>
          <w:tcPr>
            <w:tcW w:w="1696" w:type="dxa"/>
          </w:tcPr>
          <w:p w14:paraId="513D3D66" w14:textId="69242DF0" w:rsidR="00DA6976" w:rsidRPr="00A939F9" w:rsidRDefault="00DA6976" w:rsidP="001A2F42">
            <w:pPr>
              <w:jc w:val="right"/>
              <w:rPr>
                <w:rFonts w:ascii="Arial" w:hAnsi="Arial" w:cs="Arial"/>
                <w:b/>
                <w:bCs/>
              </w:rPr>
            </w:pPr>
            <w:r>
              <w:rPr>
                <w:rFonts w:ascii="Arial" w:hAnsi="Arial" w:cs="Arial"/>
                <w:b/>
                <w:bCs/>
              </w:rPr>
              <w:t>Applicant ID:</w:t>
            </w:r>
          </w:p>
        </w:tc>
        <w:tc>
          <w:tcPr>
            <w:tcW w:w="5870" w:type="dxa"/>
          </w:tcPr>
          <w:p w14:paraId="35695FFA" w14:textId="77777777" w:rsidR="00DA6976" w:rsidRDefault="00DA6976" w:rsidP="001A2F42">
            <w:pPr>
              <w:rPr>
                <w:rFonts w:ascii="Arial" w:hAnsi="Arial" w:cs="Arial"/>
              </w:rPr>
            </w:pPr>
          </w:p>
        </w:tc>
      </w:tr>
      <w:tr w:rsidR="005C3704" w:rsidRPr="00511B69" w14:paraId="5477AE54" w14:textId="77777777" w:rsidTr="00687C46">
        <w:trPr>
          <w:jc w:val="center"/>
        </w:trPr>
        <w:tc>
          <w:tcPr>
            <w:tcW w:w="1696" w:type="dxa"/>
          </w:tcPr>
          <w:p w14:paraId="6D98ABB4" w14:textId="0E67AFCD" w:rsidR="005C3704" w:rsidRPr="00A939F9" w:rsidRDefault="005C3704" w:rsidP="001A2F42">
            <w:pPr>
              <w:jc w:val="right"/>
              <w:rPr>
                <w:rFonts w:ascii="Arial" w:hAnsi="Arial" w:cs="Arial"/>
                <w:b/>
                <w:bCs/>
              </w:rPr>
            </w:pPr>
            <w:r w:rsidRPr="00A939F9">
              <w:rPr>
                <w:rFonts w:ascii="Arial" w:hAnsi="Arial" w:cs="Arial"/>
                <w:b/>
                <w:bCs/>
              </w:rPr>
              <w:t>Quota:</w:t>
            </w:r>
          </w:p>
        </w:tc>
        <w:tc>
          <w:tcPr>
            <w:tcW w:w="5870" w:type="dxa"/>
          </w:tcPr>
          <w:p w14:paraId="1500069D" w14:textId="77777777" w:rsidR="005C3704" w:rsidRDefault="005C3704" w:rsidP="001A2F42">
            <w:pPr>
              <w:rPr>
                <w:rFonts w:ascii="Arial" w:hAnsi="Arial" w:cs="Arial"/>
              </w:rPr>
            </w:pPr>
          </w:p>
        </w:tc>
      </w:tr>
      <w:tr w:rsidR="005C3704" w:rsidRPr="00511B69" w14:paraId="52D022F3" w14:textId="77777777" w:rsidTr="00687C46">
        <w:trPr>
          <w:trHeight w:val="242"/>
          <w:jc w:val="center"/>
        </w:trPr>
        <w:tc>
          <w:tcPr>
            <w:tcW w:w="1696" w:type="dxa"/>
          </w:tcPr>
          <w:p w14:paraId="013EC5D5" w14:textId="2E4C57D7" w:rsidR="005C3704" w:rsidRPr="00A939F9" w:rsidRDefault="009520FE" w:rsidP="001A2F42">
            <w:pPr>
              <w:jc w:val="right"/>
              <w:rPr>
                <w:rFonts w:ascii="Arial" w:hAnsi="Arial" w:cs="Arial"/>
                <w:b/>
                <w:bCs/>
              </w:rPr>
            </w:pPr>
            <w:r>
              <w:rPr>
                <w:rFonts w:ascii="Arial" w:hAnsi="Arial" w:cs="Arial"/>
                <w:b/>
                <w:bCs/>
              </w:rPr>
              <w:t>Position</w:t>
            </w:r>
            <w:r w:rsidR="005C3704" w:rsidRPr="00A939F9">
              <w:rPr>
                <w:rFonts w:ascii="Arial" w:hAnsi="Arial" w:cs="Arial"/>
                <w:b/>
                <w:bCs/>
              </w:rPr>
              <w:t>:</w:t>
            </w:r>
          </w:p>
        </w:tc>
        <w:tc>
          <w:tcPr>
            <w:tcW w:w="5870" w:type="dxa"/>
          </w:tcPr>
          <w:p w14:paraId="63AD6845" w14:textId="4EFB0A4A" w:rsidR="005C3704" w:rsidRPr="00E550A2" w:rsidRDefault="005C3704" w:rsidP="001A2F42">
            <w:pPr>
              <w:rPr>
                <w:rFonts w:ascii="Arial" w:hAnsi="Arial" w:cs="Arial"/>
                <w:b/>
              </w:rPr>
            </w:pPr>
          </w:p>
        </w:tc>
      </w:tr>
      <w:tr w:rsidR="005C3704" w:rsidRPr="00511B69" w14:paraId="31574B92" w14:textId="77777777" w:rsidTr="00687C46">
        <w:trPr>
          <w:jc w:val="center"/>
        </w:trPr>
        <w:tc>
          <w:tcPr>
            <w:tcW w:w="1696" w:type="dxa"/>
          </w:tcPr>
          <w:p w14:paraId="22F9A2FE" w14:textId="1691DED2" w:rsidR="005C3704" w:rsidRPr="00A939F9" w:rsidRDefault="005C3704" w:rsidP="001A2F42">
            <w:pPr>
              <w:jc w:val="right"/>
              <w:rPr>
                <w:rFonts w:ascii="Arial" w:hAnsi="Arial" w:cs="Arial"/>
                <w:b/>
                <w:bCs/>
              </w:rPr>
            </w:pPr>
            <w:r w:rsidRPr="00A939F9">
              <w:rPr>
                <w:rFonts w:ascii="Arial" w:hAnsi="Arial" w:cs="Vrinda"/>
                <w:b/>
                <w:bCs/>
                <w:szCs w:val="30"/>
                <w:lang w:eastAsia="ja-JP" w:bidi="bn-BD"/>
              </w:rPr>
              <w:t>Last Modified</w:t>
            </w:r>
            <w:r w:rsidRPr="00A939F9">
              <w:rPr>
                <w:rFonts w:ascii="Arial" w:hAnsi="Arial" w:cs="Arial"/>
                <w:b/>
                <w:bCs/>
              </w:rPr>
              <w:t>:</w:t>
            </w:r>
          </w:p>
        </w:tc>
        <w:tc>
          <w:tcPr>
            <w:tcW w:w="5870" w:type="dxa"/>
          </w:tcPr>
          <w:p w14:paraId="1D93FC9D" w14:textId="33572DA5" w:rsidR="005C3704" w:rsidRPr="00E550A2" w:rsidRDefault="005C3704" w:rsidP="001A2F42">
            <w:pPr>
              <w:rPr>
                <w:rFonts w:ascii="Arial" w:hAnsi="Arial" w:cs="Arial"/>
              </w:rPr>
            </w:pPr>
            <w:r>
              <w:rPr>
                <w:rFonts w:ascii="Arial" w:hAnsi="Arial" w:cs="Arial"/>
              </w:rPr>
              <w:t xml:space="preserve"> </w:t>
            </w:r>
          </w:p>
        </w:tc>
      </w:tr>
    </w:tbl>
    <w:p w14:paraId="0CC4F47D" w14:textId="03B2BFF8" w:rsidR="00AF19E6" w:rsidRPr="001A2F42" w:rsidRDefault="00AF19E6" w:rsidP="00C670C7">
      <w:pPr>
        <w:jc w:val="right"/>
        <w:rPr>
          <w:sz w:val="14"/>
        </w:rPr>
      </w:pPr>
    </w:p>
    <w:p w14:paraId="6AC76FE7" w14:textId="5F81889A" w:rsidR="004F6790" w:rsidRPr="008E412C" w:rsidRDefault="008E412C" w:rsidP="008E412C">
      <w:pPr>
        <w:jc w:val="center"/>
        <w:rPr>
          <w:rFonts w:ascii="Times New Roman" w:hAnsi="Times New Roman" w:cs="Times New Roman"/>
          <w:b/>
          <w:bCs/>
          <w:sz w:val="28"/>
          <w:szCs w:val="34"/>
          <w:u w:val="single"/>
          <w:lang w:eastAsia="ja-JP" w:bidi="bn-BD"/>
        </w:rPr>
      </w:pPr>
      <w:r w:rsidRPr="008E412C">
        <w:rPr>
          <w:b/>
          <w:bCs/>
          <w:noProof/>
          <w:sz w:val="28"/>
          <w:szCs w:val="28"/>
          <w:u w:val="single"/>
        </w:rPr>
        <w:t>Subject Choice Order</w:t>
      </w:r>
    </w:p>
    <w:p w14:paraId="5C7DB1BB" w14:textId="77777777" w:rsidR="00622A2E" w:rsidRDefault="00622A2E" w:rsidP="00DE3718">
      <w:pPr>
        <w:rPr>
          <w:rFonts w:ascii="Times New Roman" w:hAnsi="Times New Roman" w:cs="Times New Roman"/>
          <w:szCs w:val="30"/>
          <w:lang w:eastAsia="ja-JP" w:bidi="bn-BD"/>
        </w:rPr>
      </w:pPr>
    </w:p>
    <w:p w14:paraId="04019387" w14:textId="77777777" w:rsidR="00622A2E" w:rsidRDefault="00622A2E" w:rsidP="00DE3718">
      <w:pPr>
        <w:rPr>
          <w:rFonts w:ascii="Times New Roman" w:hAnsi="Times New Roman" w:cs="Times New Roman"/>
          <w:szCs w:val="30"/>
          <w:lang w:eastAsia="ja-JP" w:bidi="bn-BD"/>
        </w:rPr>
      </w:pPr>
    </w:p>
    <w:p w14:paraId="54D584FF" w14:textId="77777777" w:rsidR="00622A2E" w:rsidRDefault="00622A2E" w:rsidP="00DE3718">
      <w:pPr>
        <w:rPr>
          <w:rFonts w:ascii="Times New Roman" w:hAnsi="Times New Roman" w:cs="Times New Roman"/>
          <w:szCs w:val="30"/>
          <w:lang w:eastAsia="ja-JP" w:bidi="bn-BD"/>
        </w:rPr>
      </w:pPr>
    </w:p>
    <w:p w14:paraId="4CF918E9" w14:textId="77777777" w:rsidR="00622A2E" w:rsidRDefault="00622A2E" w:rsidP="00DE3718">
      <w:pPr>
        <w:rPr>
          <w:rFonts w:ascii="Times New Roman" w:hAnsi="Times New Roman" w:cs="Times New Roman"/>
          <w:szCs w:val="30"/>
          <w:lang w:eastAsia="ja-JP" w:bidi="bn-BD"/>
        </w:rPr>
      </w:pPr>
    </w:p>
    <w:p w14:paraId="539DB308" w14:textId="77777777" w:rsidR="00622A2E" w:rsidRDefault="00622A2E" w:rsidP="00DE3718">
      <w:pPr>
        <w:rPr>
          <w:rFonts w:ascii="Times New Roman" w:hAnsi="Times New Roman" w:cs="Times New Roman"/>
          <w:szCs w:val="30"/>
          <w:lang w:eastAsia="ja-JP" w:bidi="bn-BD"/>
        </w:rPr>
      </w:pPr>
    </w:p>
    <w:p w14:paraId="29DE4BB4" w14:textId="77777777" w:rsidR="00622A2E" w:rsidRDefault="00622A2E" w:rsidP="00DE3718">
      <w:pPr>
        <w:rPr>
          <w:rFonts w:ascii="Times New Roman" w:hAnsi="Times New Roman" w:cs="Times New Roman"/>
          <w:szCs w:val="30"/>
          <w:lang w:eastAsia="ja-JP" w:bidi="bn-BD"/>
        </w:rPr>
      </w:pPr>
    </w:p>
    <w:p w14:paraId="4ED94BE1" w14:textId="77777777" w:rsidR="00622A2E" w:rsidRDefault="00622A2E" w:rsidP="00DE3718">
      <w:pPr>
        <w:rPr>
          <w:rFonts w:ascii="Times New Roman" w:hAnsi="Times New Roman" w:cs="Times New Roman"/>
          <w:szCs w:val="30"/>
          <w:lang w:eastAsia="ja-JP" w:bidi="bn-BD"/>
        </w:rPr>
      </w:pPr>
    </w:p>
    <w:p w14:paraId="2F6625BD" w14:textId="77777777" w:rsidR="00622A2E" w:rsidRDefault="00622A2E" w:rsidP="00DE3718">
      <w:pPr>
        <w:rPr>
          <w:rFonts w:ascii="Times New Roman" w:hAnsi="Times New Roman" w:cs="Times New Roman"/>
          <w:szCs w:val="30"/>
          <w:lang w:eastAsia="ja-JP" w:bidi="bn-BD"/>
        </w:rPr>
      </w:pPr>
    </w:p>
    <w:p w14:paraId="50BC7933" w14:textId="77777777" w:rsidR="00622A2E" w:rsidRDefault="00622A2E" w:rsidP="00DE3718">
      <w:pPr>
        <w:rPr>
          <w:rFonts w:ascii="Times New Roman" w:hAnsi="Times New Roman" w:cs="Times New Roman"/>
          <w:szCs w:val="30"/>
          <w:lang w:eastAsia="ja-JP" w:bidi="bn-BD"/>
        </w:rPr>
      </w:pPr>
    </w:p>
    <w:p w14:paraId="4D542607" w14:textId="77777777" w:rsidR="00622A2E" w:rsidRDefault="00622A2E" w:rsidP="00DE3718">
      <w:pPr>
        <w:rPr>
          <w:rFonts w:ascii="Times New Roman" w:hAnsi="Times New Roman" w:cs="Times New Roman"/>
          <w:szCs w:val="30"/>
          <w:lang w:eastAsia="ja-JP" w:bidi="bn-BD"/>
        </w:rPr>
      </w:pPr>
    </w:p>
    <w:p w14:paraId="2E9A3A3A" w14:textId="77777777" w:rsidR="00622A2E" w:rsidRDefault="00622A2E" w:rsidP="00DE3718">
      <w:pPr>
        <w:rPr>
          <w:rFonts w:ascii="Times New Roman" w:hAnsi="Times New Roman" w:cs="Times New Roman"/>
          <w:szCs w:val="30"/>
          <w:lang w:eastAsia="ja-JP" w:bidi="bn-BD"/>
        </w:rPr>
      </w:pPr>
    </w:p>
    <w:p w14:paraId="5AE790AA" w14:textId="77777777" w:rsidR="00622A2E" w:rsidRDefault="00622A2E" w:rsidP="00DE3718">
      <w:pPr>
        <w:rPr>
          <w:rFonts w:ascii="Times New Roman" w:hAnsi="Times New Roman" w:cs="Times New Roman"/>
          <w:szCs w:val="30"/>
          <w:lang w:eastAsia="ja-JP" w:bidi="bn-BD"/>
        </w:rPr>
      </w:pPr>
    </w:p>
    <w:p w14:paraId="706D54A0" w14:textId="77777777" w:rsidR="00622A2E" w:rsidRDefault="00622A2E" w:rsidP="00DE3718">
      <w:pPr>
        <w:rPr>
          <w:rFonts w:ascii="Times New Roman" w:hAnsi="Times New Roman" w:cs="Times New Roman"/>
          <w:szCs w:val="30"/>
          <w:lang w:eastAsia="ja-JP" w:bidi="bn-BD"/>
        </w:rPr>
      </w:pPr>
    </w:p>
    <w:p w14:paraId="1DD575ED" w14:textId="77777777" w:rsidR="00622A2E" w:rsidRDefault="00622A2E" w:rsidP="00DE3718">
      <w:pPr>
        <w:rPr>
          <w:rFonts w:ascii="Times New Roman" w:hAnsi="Times New Roman" w:cs="Times New Roman"/>
          <w:szCs w:val="30"/>
          <w:lang w:eastAsia="ja-JP" w:bidi="bn-BD"/>
        </w:rPr>
      </w:pPr>
    </w:p>
    <w:p w14:paraId="7254D660" w14:textId="77777777" w:rsidR="00622A2E" w:rsidRDefault="00622A2E" w:rsidP="00DE3718">
      <w:pPr>
        <w:rPr>
          <w:rFonts w:ascii="Times New Roman" w:hAnsi="Times New Roman" w:cs="Times New Roman"/>
          <w:szCs w:val="30"/>
          <w:lang w:eastAsia="ja-JP" w:bidi="bn-BD"/>
        </w:rPr>
      </w:pPr>
    </w:p>
    <w:p w14:paraId="11D0D629" w14:textId="77777777" w:rsidR="00622A2E" w:rsidRDefault="00622A2E" w:rsidP="00DE3718">
      <w:pPr>
        <w:rPr>
          <w:rFonts w:ascii="Times New Roman" w:hAnsi="Times New Roman" w:cs="Times New Roman"/>
          <w:szCs w:val="30"/>
          <w:lang w:eastAsia="ja-JP" w:bidi="bn-BD"/>
        </w:rPr>
      </w:pPr>
    </w:p>
    <w:p w14:paraId="144111EF" w14:textId="77777777" w:rsidR="00622A2E" w:rsidRDefault="00622A2E" w:rsidP="00DE3718">
      <w:pPr>
        <w:rPr>
          <w:rFonts w:ascii="Times New Roman" w:hAnsi="Times New Roman" w:cs="Times New Roman"/>
          <w:szCs w:val="30"/>
          <w:lang w:eastAsia="ja-JP" w:bidi="bn-BD"/>
        </w:rPr>
      </w:pPr>
    </w:p>
    <w:p w14:paraId="4FFEFC9E" w14:textId="77777777" w:rsidR="00622A2E" w:rsidRDefault="00622A2E" w:rsidP="00DE3718">
      <w:pPr>
        <w:rPr>
          <w:rFonts w:ascii="Times New Roman" w:hAnsi="Times New Roman" w:cs="Times New Roman"/>
          <w:szCs w:val="30"/>
          <w:lang w:eastAsia="ja-JP" w:bidi="bn-BD"/>
        </w:rPr>
      </w:pPr>
    </w:p>
    <w:p w14:paraId="76A1FCF5" w14:textId="77777777" w:rsidR="00622A2E" w:rsidRDefault="00622A2E" w:rsidP="00DE3718">
      <w:pPr>
        <w:rPr>
          <w:rFonts w:ascii="Times New Roman" w:hAnsi="Times New Roman" w:cs="Times New Roman"/>
          <w:szCs w:val="30"/>
          <w:lang w:eastAsia="ja-JP" w:bidi="bn-BD"/>
        </w:rPr>
      </w:pPr>
    </w:p>
    <w:p w14:paraId="1E15F397" w14:textId="77777777" w:rsidR="00622A2E" w:rsidRDefault="00622A2E" w:rsidP="00DE3718">
      <w:pPr>
        <w:rPr>
          <w:rFonts w:ascii="Times New Roman" w:hAnsi="Times New Roman" w:cs="Times New Roman"/>
          <w:szCs w:val="30"/>
          <w:lang w:eastAsia="ja-JP" w:bidi="bn-BD"/>
        </w:rPr>
      </w:pPr>
    </w:p>
    <w:p w14:paraId="11D19AC1" w14:textId="77777777" w:rsidR="003D40F9" w:rsidRDefault="003D40F9" w:rsidP="00DE3718">
      <w:pPr>
        <w:rPr>
          <w:rFonts w:ascii="Times New Roman" w:hAnsi="Times New Roman" w:cs="Times New Roman"/>
          <w:szCs w:val="30"/>
          <w:lang w:eastAsia="ja-JP" w:bidi="bn-BD"/>
        </w:rPr>
      </w:pPr>
    </w:p>
    <w:p w14:paraId="0217E77E" w14:textId="77777777" w:rsidR="00622A2E" w:rsidRDefault="00622A2E" w:rsidP="00DE3718">
      <w:pPr>
        <w:rPr>
          <w:rFonts w:ascii="Times New Roman" w:hAnsi="Times New Roman" w:cs="Times New Roman"/>
          <w:szCs w:val="30"/>
          <w:lang w:eastAsia="ja-JP" w:bidi="bn-BD"/>
        </w:rPr>
      </w:pPr>
    </w:p>
    <w:p w14:paraId="468D24FD" w14:textId="77777777" w:rsidR="00622A2E" w:rsidRDefault="00622A2E" w:rsidP="00DE3718">
      <w:pPr>
        <w:rPr>
          <w:rFonts w:ascii="Times New Roman" w:hAnsi="Times New Roman" w:cs="Times New Roman"/>
          <w:szCs w:val="30"/>
          <w:lang w:eastAsia="ja-JP" w:bidi="bn-BD"/>
        </w:rPr>
      </w:pPr>
    </w:p>
    <w:p w14:paraId="795C3925" w14:textId="77777777" w:rsidR="00622A2E" w:rsidRDefault="00622A2E" w:rsidP="00DE3718">
      <w:pPr>
        <w:rPr>
          <w:rFonts w:ascii="Times New Roman" w:hAnsi="Times New Roman" w:cs="Times New Roman"/>
          <w:szCs w:val="30"/>
          <w:lang w:eastAsia="ja-JP" w:bidi="bn-BD"/>
        </w:rPr>
      </w:pPr>
    </w:p>
    <w:p w14:paraId="158F27E2" w14:textId="77777777" w:rsidR="00622A2E" w:rsidRDefault="00622A2E" w:rsidP="00DE3718">
      <w:pPr>
        <w:rPr>
          <w:rFonts w:ascii="Times New Roman" w:hAnsi="Times New Roman" w:cs="Times New Roman"/>
          <w:szCs w:val="30"/>
          <w:lang w:eastAsia="ja-JP" w:bidi="bn-BD"/>
        </w:rPr>
      </w:pPr>
    </w:p>
    <w:p w14:paraId="1E258483" w14:textId="77777777" w:rsidR="00622A2E" w:rsidRDefault="00622A2E" w:rsidP="00DE3718">
      <w:pPr>
        <w:rPr>
          <w:rFonts w:ascii="Times New Roman" w:hAnsi="Times New Roman" w:cs="Times New Roman"/>
          <w:szCs w:val="30"/>
          <w:lang w:eastAsia="ja-JP" w:bidi="bn-BD"/>
        </w:rPr>
      </w:pPr>
    </w:p>
    <w:p w14:paraId="2017D787" w14:textId="569D16BE" w:rsidR="00622A2E" w:rsidRDefault="00622A2E" w:rsidP="00DE3718">
      <w:pPr>
        <w:rPr>
          <w:rFonts w:ascii="Times New Roman" w:hAnsi="Times New Roman" w:cs="Times New Roman"/>
          <w:szCs w:val="30"/>
          <w:lang w:eastAsia="ja-JP" w:bidi="bn-BD"/>
        </w:rPr>
      </w:pPr>
    </w:p>
    <w:p w14:paraId="6C15D53E" w14:textId="77777777" w:rsidR="007808FF" w:rsidRDefault="007808FF" w:rsidP="00622A2E">
      <w:pPr>
        <w:jc w:val="right"/>
        <w:rPr>
          <w:rFonts w:ascii="Times New Roman" w:hAnsi="Times New Roman" w:cs="Times New Roman"/>
          <w:szCs w:val="30"/>
          <w:lang w:eastAsia="ja-JP" w:bidi="bn-BD"/>
        </w:rPr>
      </w:pPr>
    </w:p>
    <w:p w14:paraId="43F58765" w14:textId="77777777" w:rsidR="007808FF" w:rsidRDefault="007808FF" w:rsidP="00783F85">
      <w:pPr>
        <w:rPr>
          <w:rFonts w:ascii="Times New Roman" w:hAnsi="Times New Roman" w:cs="Times New Roman"/>
          <w:szCs w:val="30"/>
          <w:lang w:eastAsia="ja-JP" w:bidi="bn-BD"/>
        </w:rPr>
      </w:pPr>
    </w:p>
    <w:p w14:paraId="743728CF" w14:textId="77777777" w:rsidR="007808FF" w:rsidRDefault="007808FF" w:rsidP="00622A2E">
      <w:pPr>
        <w:jc w:val="right"/>
        <w:rPr>
          <w:rFonts w:ascii="Times New Roman" w:hAnsi="Times New Roman" w:cs="Times New Roman"/>
          <w:szCs w:val="30"/>
          <w:lang w:eastAsia="ja-JP" w:bidi="bn-BD"/>
        </w:rPr>
      </w:pPr>
    </w:p>
    <w:p w14:paraId="5221A093" w14:textId="77777777" w:rsidR="007808FF" w:rsidRDefault="007808FF" w:rsidP="00622A2E">
      <w:pPr>
        <w:jc w:val="right"/>
        <w:rPr>
          <w:rFonts w:ascii="Times New Roman" w:hAnsi="Times New Roman" w:cs="Times New Roman"/>
          <w:szCs w:val="30"/>
          <w:lang w:eastAsia="ja-JP" w:bidi="bn-BD"/>
        </w:rPr>
      </w:pPr>
    </w:p>
    <w:p w14:paraId="57380776" w14:textId="77777777" w:rsidR="007808FF" w:rsidRDefault="007808FF" w:rsidP="00622A2E">
      <w:pPr>
        <w:jc w:val="right"/>
        <w:rPr>
          <w:rFonts w:ascii="Times New Roman" w:hAnsi="Times New Roman" w:cs="Times New Roman"/>
          <w:szCs w:val="30"/>
          <w:lang w:eastAsia="ja-JP" w:bidi="bn-BD"/>
        </w:rPr>
      </w:pPr>
    </w:p>
    <w:p w14:paraId="0E195E1F" w14:textId="77777777" w:rsidR="007808FF" w:rsidRPr="008F0BE6" w:rsidRDefault="007808FF" w:rsidP="00622A2E">
      <w:pPr>
        <w:jc w:val="right"/>
        <w:rPr>
          <w:rFonts w:ascii="Times New Roman" w:hAnsi="Times New Roman" w:cs="Times New Roman"/>
          <w:sz w:val="38"/>
          <w:szCs w:val="30"/>
          <w:lang w:eastAsia="ja-JP" w:bidi="bn-BD"/>
        </w:rPr>
      </w:pPr>
    </w:p>
    <w:p w14:paraId="6C9AD3B9" w14:textId="7E3C73CB" w:rsidR="00D053F1" w:rsidRDefault="00622A2E" w:rsidP="00622A2E">
      <w:pPr>
        <w:jc w:val="right"/>
        <w:rPr>
          <w:rFonts w:ascii="Times New Roman" w:hAnsi="Times New Roman" w:cs="Times New Roman"/>
          <w:szCs w:val="30"/>
          <w:lang w:eastAsia="ja-JP" w:bidi="bn-BD"/>
        </w:rPr>
      </w:pPr>
      <w:r w:rsidRPr="00D17CA6">
        <w:rPr>
          <w:rFonts w:cs="Vrinda"/>
          <w:noProof/>
          <w:color w:val="000000" w:themeColor="text1"/>
          <w:szCs w:val="30"/>
          <w:lang w:bidi="bn-BD"/>
        </w:rPr>
        <mc:AlternateContent>
          <mc:Choice Requires="wps">
            <w:drawing>
              <wp:anchor distT="0" distB="0" distL="114300" distR="114300" simplePos="0" relativeHeight="251663360" behindDoc="0" locked="0" layoutInCell="1" allowOverlap="1" wp14:anchorId="698CAD50" wp14:editId="4FAC30E5">
                <wp:simplePos x="0" y="0"/>
                <wp:positionH relativeFrom="column">
                  <wp:posOffset>4603115</wp:posOffset>
                </wp:positionH>
                <wp:positionV relativeFrom="paragraph">
                  <wp:posOffset>149316</wp:posOffset>
                </wp:positionV>
                <wp:extent cx="1490768" cy="1693"/>
                <wp:effectExtent l="0" t="0" r="33655" b="36830"/>
                <wp:wrapNone/>
                <wp:docPr id="6" name="Straight Connector 6"/>
                <wp:cNvGraphicFramePr/>
                <a:graphic xmlns:a="http://schemas.openxmlformats.org/drawingml/2006/main">
                  <a:graphicData uri="http://schemas.microsoft.com/office/word/2010/wordprocessingShape">
                    <wps:wsp>
                      <wps:cNvCnPr/>
                      <wps:spPr>
                        <a:xfrm flipV="1">
                          <a:off x="0" y="0"/>
                          <a:ext cx="1490768" cy="1693"/>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9D729E" id="Straight Connector 6" o:spid="_x0000_s1026" style="position:absolute;flip:y;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2.45pt,11.75pt" to="479.8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" strokecolor="black [3213]" strokeweight=".5pt">
                <v:stroke dashstyle="3 1" joinstyle="miter"/>
              </v:line>
            </w:pict>
          </mc:Fallback>
        </mc:AlternateContent>
      </w:r>
    </w:p>
    <w:p w14:paraId="70382103" w14:textId="35A7929D" w:rsidR="00D053F1" w:rsidRPr="0033436B" w:rsidRDefault="00DF1C9E" w:rsidP="008F0BE6">
      <w:pPr>
        <w:jc w:val="right"/>
        <w:rPr>
          <w:rFonts w:ascii="Times New Roman" w:hAnsi="Times New Roman" w:cs="Times New Roman"/>
          <w:sz w:val="7"/>
          <w:szCs w:val="13"/>
          <w:u w:val="single"/>
          <w:lang w:bidi="bn-BD"/>
        </w:rPr>
      </w:pPr>
      <w:r>
        <w:rPr>
          <w:rFonts w:ascii="Times New Roman" w:hAnsi="Times New Roman" w:cs="Times New Roman"/>
          <w:szCs w:val="30"/>
          <w:lang w:eastAsia="ja-JP" w:bidi="bn-BD"/>
        </w:rPr>
        <w:t>Signature of Candidate</w:t>
      </w:r>
      <w:r>
        <w:rPr>
          <w:rFonts w:ascii="Times New Roman" w:hAnsi="Times New Roman" w:cs="Times New Roman" w:hint="eastAsia"/>
          <w:szCs w:val="30"/>
          <w:lang w:eastAsia="ja-JP" w:bidi="bn-BD"/>
        </w:rPr>
        <w:t xml:space="preserve"> </w:t>
      </w:r>
      <w:r w:rsidR="00C670C7" w:rsidRPr="00DF1C9E">
        <w:rPr>
          <w:rFonts w:ascii="Times New Roman" w:hAnsi="Times New Roman" w:cs="Times New Roman"/>
          <w:szCs w:val="30"/>
          <w:cs/>
          <w:lang w:bidi="bn-BD"/>
        </w:rPr>
        <w:br/>
      </w:r>
    </w:p>
    <w:sectPr w:rsidR="00D053F1" w:rsidRPr="0033436B" w:rsidSect="00B24289">
      <w:headerReference w:type="even" r:id="rId9"/>
      <w:headerReference w:type="default" r:id="rId10"/>
      <w:footerReference w:type="default" r:id="rId11"/>
      <w:headerReference w:type="first" r:id="rId12"/>
      <w:pgSz w:w="11900" w:h="16840"/>
      <w:pgMar w:top="720" w:right="1138" w:bottom="446" w:left="1138" w:header="706" w:footer="2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FE9AE" w14:textId="77777777" w:rsidR="00B24289" w:rsidRDefault="00B24289" w:rsidP="00BF27DA">
      <w:r>
        <w:separator/>
      </w:r>
    </w:p>
  </w:endnote>
  <w:endnote w:type="continuationSeparator" w:id="0">
    <w:p w14:paraId="2D396D1B" w14:textId="77777777" w:rsidR="00B24289" w:rsidRDefault="00B24289" w:rsidP="00BF2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ndalus">
    <w:altName w:val="Times New Roman"/>
    <w:panose1 w:val="020B0604020202020204"/>
    <w:charset w:val="00"/>
    <w:family w:val="roman"/>
    <w:pitch w:val="variable"/>
    <w:sig w:usb0="00000000"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96EC4" w14:textId="77777777" w:rsidR="00944826" w:rsidRPr="00D55322" w:rsidRDefault="00944826" w:rsidP="007808FF">
    <w:pPr>
      <w:ind w:left="270" w:hanging="270"/>
      <w:rPr>
        <w:rFonts w:ascii="Times New Roman" w:hAnsi="Times New Roman" w:cs="Times New Roman"/>
        <w:sz w:val="18"/>
        <w:szCs w:val="18"/>
        <w:lang w:eastAsia="ja-JP" w:bidi="bn-BD"/>
        <w14:shadow w14:blurRad="50800" w14:dist="76200" w14:dir="5400000" w14:sx="100000" w14:sy="100000" w14:kx="0" w14:ky="0" w14:algn="t">
          <w14:srgbClr w14:val="000000">
            <w14:alpha w14:val="60000"/>
          </w14:srgbClr>
        </w14:shadow>
      </w:rPr>
    </w:pPr>
    <w:r w:rsidRPr="00D55322">
      <w:rPr>
        <w:rFonts w:ascii="Andalus" w:hAnsi="Andalus" w:cs="Andalus"/>
        <w:b/>
        <w:sz w:val="18"/>
        <w:szCs w:val="18"/>
        <w:lang w:eastAsia="ja-JP" w:bidi="bn-BD"/>
        <w14:shadow w14:blurRad="50800" w14:dist="76200" w14:dir="5400000" w14:sx="100000" w14:sy="100000" w14:kx="0" w14:ky="0" w14:algn="t">
          <w14:srgbClr w14:val="000000">
            <w14:alpha w14:val="60000"/>
          </w14:srgbClr>
        </w14:shadow>
      </w:rPr>
      <w:t>Powered by</w:t>
    </w:r>
    <w:r w:rsidRPr="00D55322">
      <w:rPr>
        <w:rFonts w:ascii="Times New Roman" w:hAnsi="Times New Roman" w:cs="Times New Roman"/>
        <w:sz w:val="18"/>
        <w:szCs w:val="18"/>
        <w:lang w:eastAsia="ja-JP" w:bidi="bn-BD"/>
        <w14:shadow w14:blurRad="50800" w14:dist="76200" w14:dir="5400000" w14:sx="100000" w14:sy="100000" w14:kx="0" w14:ky="0" w14:algn="t">
          <w14:srgbClr w14:val="000000">
            <w14:alpha w14:val="60000"/>
          </w14:srgbClr>
        </w14:shadow>
      </w:rPr>
      <w:t xml:space="preserve"> – </w:t>
    </w:r>
    <w:r w:rsidRPr="00D55322">
      <w:rPr>
        <w:rFonts w:ascii="Times New Roman" w:hAnsi="Times New Roman" w:hint="eastAsia"/>
        <w:i/>
        <w:sz w:val="18"/>
        <w:szCs w:val="18"/>
        <w:lang w:eastAsia="ja-JP" w:bidi="bn-BD"/>
        <w14:shadow w14:blurRad="50800" w14:dist="76200" w14:dir="5400000" w14:sx="100000" w14:sy="100000" w14:kx="0" w14:ky="0" w14:algn="t">
          <w14:srgbClr w14:val="000000">
            <w14:alpha w14:val="60000"/>
          </w14:srgbClr>
        </w14:shadow>
      </w:rPr>
      <w:t>CIC of</w:t>
    </w:r>
    <w:r w:rsidRPr="00D55322">
      <w:rPr>
        <w:rFonts w:ascii="Times New Roman" w:hAnsi="Times New Roman" w:hint="eastAsia"/>
        <w:sz w:val="18"/>
        <w:szCs w:val="18"/>
        <w:lang w:eastAsia="ja-JP" w:bidi="bn-BD"/>
        <w14:shadow w14:blurRad="50800" w14:dist="76200" w14:dir="5400000" w14:sx="100000" w14:sy="100000" w14:kx="0" w14:ky="0" w14:algn="t">
          <w14:srgbClr w14:val="000000">
            <w14:alpha w14:val="60000"/>
          </w14:srgbClr>
        </w14:shadow>
      </w:rPr>
      <w:t xml:space="preserve"> </w:t>
    </w:r>
    <w:r w:rsidRPr="00D55322">
      <w:rPr>
        <w:rFonts w:ascii="Times New Roman" w:hAnsi="Times New Roman" w:cs="Times New Roman"/>
        <w:i/>
        <w:sz w:val="18"/>
        <w:szCs w:val="18"/>
        <w:lang w:eastAsia="ja-JP" w:bidi="bn-BD"/>
        <w14:shadow w14:blurRad="50800" w14:dist="76200" w14:dir="5400000" w14:sx="100000" w14:sy="100000" w14:kx="0" w14:ky="0" w14:algn="t">
          <w14:srgbClr w14:val="000000">
            <w14:alpha w14:val="60000"/>
          </w14:srgbClr>
        </w14:shadow>
      </w:rPr>
      <w:t>CSE Department and ICT Center</w:t>
    </w:r>
    <w:r w:rsidRPr="00D55322">
      <w:rPr>
        <w:rFonts w:ascii="Times New Roman" w:hAnsi="Times New Roman" w:cs="Times New Roman" w:hint="eastAsia"/>
        <w:i/>
        <w:sz w:val="18"/>
        <w:szCs w:val="18"/>
        <w:lang w:eastAsia="ja-JP" w:bidi="bn-BD"/>
        <w14:shadow w14:blurRad="50800" w14:dist="76200" w14:dir="5400000" w14:sx="100000" w14:sy="100000" w14:kx="0" w14:ky="0" w14:algn="t">
          <w14:srgbClr w14:val="000000">
            <w14:alpha w14:val="60000"/>
          </w14:srgbClr>
        </w14:shadow>
      </w:rPr>
      <w:t>,</w:t>
    </w:r>
    <w:r w:rsidRPr="00D55322">
      <w:rPr>
        <w:rFonts w:ascii="Times New Roman" w:hAnsi="Times New Roman" w:cs="Times New Roman"/>
        <w:i/>
        <w:sz w:val="18"/>
        <w:szCs w:val="18"/>
        <w:lang w:eastAsia="ja-JP" w:bidi="bn-BD"/>
        <w14:shadow w14:blurRad="50800" w14:dist="76200" w14:dir="5400000" w14:sx="100000" w14:sy="100000" w14:kx="0" w14:ky="0" w14:algn="t">
          <w14:srgbClr w14:val="000000">
            <w14:alpha w14:val="60000"/>
          </w14:srgbClr>
        </w14:shadow>
      </w:rPr>
      <w:t xml:space="preserve"> </w:t>
    </w:r>
    <w:r w:rsidRPr="00D55322">
      <w:rPr>
        <w:rFonts w:ascii="Times New Roman" w:hAnsi="Times New Roman" w:cs="Times New Roman"/>
        <w:b/>
        <w:sz w:val="18"/>
        <w:szCs w:val="18"/>
        <w:lang w:eastAsia="ja-JP" w:bidi="bn-BD"/>
        <w14:shadow w14:blurRad="50800" w14:dist="76200" w14:dir="5400000" w14:sx="100000" w14:sy="100000" w14:kx="0" w14:ky="0" w14:algn="t">
          <w14:srgbClr w14:val="000000">
            <w14:alpha w14:val="60000"/>
          </w14:srgbClr>
        </w14:shadow>
      </w:rPr>
      <w:t>RU</w:t>
    </w:r>
  </w:p>
  <w:p w14:paraId="0F910473" w14:textId="77777777" w:rsidR="00345C86" w:rsidRDefault="00345C86" w:rsidP="0094482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F0564" w14:textId="77777777" w:rsidR="00B24289" w:rsidRDefault="00B24289" w:rsidP="00BF27DA">
      <w:r>
        <w:separator/>
      </w:r>
    </w:p>
  </w:footnote>
  <w:footnote w:type="continuationSeparator" w:id="0">
    <w:p w14:paraId="4C306FA7" w14:textId="77777777" w:rsidR="00B24289" w:rsidRDefault="00B24289" w:rsidP="00BF27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EBBAB" w14:textId="21FF6BAE" w:rsidR="00BF27DA" w:rsidRDefault="00B24289">
    <w:pPr>
      <w:pStyle w:val="Header"/>
    </w:pPr>
    <w:r>
      <w:rPr>
        <w:noProof/>
      </w:rPr>
      <w:pict w14:anchorId="5ED2A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7" type="#_x0000_t75" alt="" style="position:absolute;margin-left:0;margin-top:0;width:481.2pt;height:448.3pt;z-index:-251657216;mso-wrap-edited:f;mso-width-percent:0;mso-height-percent:0;mso-position-horizontal:center;mso-position-horizontal-relative:margin;mso-position-vertical:center;mso-position-vertical-relative:margin;mso-width-percent:0;mso-height-percent:0" wrapcoords="9555 433 7940 542 7267 1011 7200 1011 6561 1228 6022 1589 5551 1842 4946 2276 4239 2890 3802 3323 3297 3901 2826 4479 2456 5057 1918 6104 1413 7369 1279 7946 1110 8524 942 9680 976 11992 1009 12570 1279 13726 1447 14304 1850 15460 2422 16615 3768 18349 5080 19505 5955 20083 7166 20661 7234 20769 9185 21239 9589 21239 11809 21239 12213 21239 14164 20769 14232 20661 15443 20083 16318 19505 17630 18349 18976 16615 19548 15460 19951 14304 20120 13726 20389 12570 20422 11992 20456 9680 20288 8524 20120 7946 19985 7369 19817 6899 19750 6791 19548 6213 19279 5635 18572 4479 17630 3323 16991 2745 16318 2167 15409 1553 14434 1084 14198 903 12415 470 11843 433 9555 433">
          <v:imagedata r:id="rId1" o:title="ru_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EC702" w14:textId="46C091AD" w:rsidR="00BF27DA" w:rsidRDefault="00B24289">
    <w:pPr>
      <w:pStyle w:val="Header"/>
    </w:pPr>
    <w:r>
      <w:rPr>
        <w:noProof/>
      </w:rPr>
      <w:pict w14:anchorId="64A17B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0;margin-top:0;width:481.2pt;height:448.3pt;z-index:-251658240;mso-wrap-edited:f;mso-width-percent:0;mso-height-percent:0;mso-position-horizontal:center;mso-position-horizontal-relative:margin;mso-position-vertical:center;mso-position-vertical-relative:margin;mso-width-percent:0;mso-height-percent:0" wrapcoords="9555 433 7940 542 7267 1011 7200 1011 6561 1228 6022 1589 5551 1842 4946 2276 4239 2890 3802 3323 3297 3901 2826 4479 2456 5057 1918 6104 1413 7369 1279 7946 1110 8524 942 9680 976 11992 1009 12570 1279 13726 1447 14304 1850 15460 2422 16615 3768 18349 5080 19505 5955 20083 7166 20661 7234 20769 9185 21239 9589 21239 11809 21239 12213 21239 14164 20769 14232 20661 15443 20083 16318 19505 17630 18349 18976 16615 19548 15460 19951 14304 20120 13726 20389 12570 20422 11992 20456 9680 20288 8524 20120 7946 19985 7369 19817 6899 19750 6791 19548 6213 19279 5635 18572 4479 17630 3323 16991 2745 16318 2167 15409 1553 14434 1084 14198 903 12415 470 11843 433 9555 433">
          <v:imagedata r:id="rId1" o:title="ru_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2BB23" w14:textId="53955250" w:rsidR="00BF27DA" w:rsidRDefault="00B24289">
    <w:pPr>
      <w:pStyle w:val="Header"/>
    </w:pPr>
    <w:r>
      <w:rPr>
        <w:noProof/>
      </w:rPr>
      <w:pict w14:anchorId="2283B2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25" type="#_x0000_t75" alt="" style="position:absolute;margin-left:0;margin-top:0;width:481.2pt;height:448.3pt;z-index:-251656192;mso-wrap-edited:f;mso-width-percent:0;mso-height-percent:0;mso-position-horizontal:center;mso-position-horizontal-relative:margin;mso-position-vertical:center;mso-position-vertical-relative:margin;mso-width-percent:0;mso-height-percent:0" wrapcoords="9555 433 7940 542 7267 1011 7200 1011 6561 1228 6022 1589 5551 1842 4946 2276 4239 2890 3802 3323 3297 3901 2826 4479 2456 5057 1918 6104 1413 7369 1279 7946 1110 8524 942 9680 976 11992 1009 12570 1279 13726 1447 14304 1850 15460 2422 16615 3768 18349 5080 19505 5955 20083 7166 20661 7234 20769 9185 21239 9589 21239 11809 21239 12213 21239 14164 20769 14232 20661 15443 20083 16318 19505 17630 18349 18976 16615 19548 15460 19951 14304 20120 13726 20389 12570 20422 11992 20456 9680 20288 8524 20120 7946 19985 7369 19817 6899 19750 6791 19548 6213 19279 5635 18572 4479 17630 3323 16991 2745 16318 2167 15409 1553 14434 1084 14198 903 12415 470 11843 433 9555 433">
          <v:imagedata r:id="rId1" o:title="ru_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D34460"/>
    <w:multiLevelType w:val="hybridMultilevel"/>
    <w:tmpl w:val="B980D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374B4A"/>
    <w:multiLevelType w:val="hybridMultilevel"/>
    <w:tmpl w:val="44862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4626A8"/>
    <w:multiLevelType w:val="hybridMultilevel"/>
    <w:tmpl w:val="6D749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7F723D"/>
    <w:multiLevelType w:val="hybridMultilevel"/>
    <w:tmpl w:val="C9FEC5D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8900177">
    <w:abstractNumId w:val="1"/>
  </w:num>
  <w:num w:numId="2" w16cid:durableId="715810418">
    <w:abstractNumId w:val="3"/>
  </w:num>
  <w:num w:numId="3" w16cid:durableId="1033336858">
    <w:abstractNumId w:val="2"/>
  </w:num>
  <w:num w:numId="4" w16cid:durableId="11767721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9"/>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s7S0MLU0NTI0NjVX0lEKTi0uzszPAykwrQUAqXvfESwAAAA="/>
  </w:docVars>
  <w:rsids>
    <w:rsidRoot w:val="005D7614"/>
    <w:rsid w:val="00012A33"/>
    <w:rsid w:val="000152D0"/>
    <w:rsid w:val="00021817"/>
    <w:rsid w:val="0004029D"/>
    <w:rsid w:val="00041EE9"/>
    <w:rsid w:val="000A2559"/>
    <w:rsid w:val="000B6828"/>
    <w:rsid w:val="000C0F21"/>
    <w:rsid w:val="000F343A"/>
    <w:rsid w:val="001015BC"/>
    <w:rsid w:val="001030D5"/>
    <w:rsid w:val="00117FCF"/>
    <w:rsid w:val="00150248"/>
    <w:rsid w:val="001602FC"/>
    <w:rsid w:val="00171E00"/>
    <w:rsid w:val="001742F9"/>
    <w:rsid w:val="00197850"/>
    <w:rsid w:val="00197D74"/>
    <w:rsid w:val="001A2F42"/>
    <w:rsid w:val="001A4E9C"/>
    <w:rsid w:val="001C6C55"/>
    <w:rsid w:val="001E0A04"/>
    <w:rsid w:val="001E6D3B"/>
    <w:rsid w:val="001F6FB5"/>
    <w:rsid w:val="00207CB6"/>
    <w:rsid w:val="00237822"/>
    <w:rsid w:val="002412A1"/>
    <w:rsid w:val="002606E9"/>
    <w:rsid w:val="002B0A6B"/>
    <w:rsid w:val="002B0E34"/>
    <w:rsid w:val="002B2920"/>
    <w:rsid w:val="002B4148"/>
    <w:rsid w:val="002C2257"/>
    <w:rsid w:val="002C32BC"/>
    <w:rsid w:val="002F2C38"/>
    <w:rsid w:val="0031044E"/>
    <w:rsid w:val="00310601"/>
    <w:rsid w:val="0033436B"/>
    <w:rsid w:val="00345C86"/>
    <w:rsid w:val="003471D4"/>
    <w:rsid w:val="00350874"/>
    <w:rsid w:val="00383CD2"/>
    <w:rsid w:val="0039223F"/>
    <w:rsid w:val="003A5F79"/>
    <w:rsid w:val="003C0F49"/>
    <w:rsid w:val="003C6913"/>
    <w:rsid w:val="003D40F9"/>
    <w:rsid w:val="003F48E7"/>
    <w:rsid w:val="003F54D5"/>
    <w:rsid w:val="003F7D57"/>
    <w:rsid w:val="00401899"/>
    <w:rsid w:val="00406A9B"/>
    <w:rsid w:val="004078C0"/>
    <w:rsid w:val="004329E6"/>
    <w:rsid w:val="00443F1F"/>
    <w:rsid w:val="0049182C"/>
    <w:rsid w:val="004978D3"/>
    <w:rsid w:val="004B561C"/>
    <w:rsid w:val="004F06E7"/>
    <w:rsid w:val="004F6790"/>
    <w:rsid w:val="00503A1F"/>
    <w:rsid w:val="00511B69"/>
    <w:rsid w:val="00516888"/>
    <w:rsid w:val="00574B36"/>
    <w:rsid w:val="005C3704"/>
    <w:rsid w:val="005D664F"/>
    <w:rsid w:val="005D7614"/>
    <w:rsid w:val="005E0695"/>
    <w:rsid w:val="005F2518"/>
    <w:rsid w:val="00622A2E"/>
    <w:rsid w:val="00675FB6"/>
    <w:rsid w:val="00682E87"/>
    <w:rsid w:val="00683858"/>
    <w:rsid w:val="00687C46"/>
    <w:rsid w:val="006A7151"/>
    <w:rsid w:val="006E43EC"/>
    <w:rsid w:val="00707CBA"/>
    <w:rsid w:val="00754823"/>
    <w:rsid w:val="00755791"/>
    <w:rsid w:val="0077615E"/>
    <w:rsid w:val="007808FF"/>
    <w:rsid w:val="00783F85"/>
    <w:rsid w:val="008430C4"/>
    <w:rsid w:val="0085185E"/>
    <w:rsid w:val="00852FF1"/>
    <w:rsid w:val="00853FCB"/>
    <w:rsid w:val="008545BD"/>
    <w:rsid w:val="00867EA6"/>
    <w:rsid w:val="008A16A6"/>
    <w:rsid w:val="008C5E5F"/>
    <w:rsid w:val="008C7185"/>
    <w:rsid w:val="008D3DF2"/>
    <w:rsid w:val="008E412C"/>
    <w:rsid w:val="008F0BE6"/>
    <w:rsid w:val="00905180"/>
    <w:rsid w:val="0091696A"/>
    <w:rsid w:val="009257BD"/>
    <w:rsid w:val="00944826"/>
    <w:rsid w:val="009520FE"/>
    <w:rsid w:val="00960F9F"/>
    <w:rsid w:val="00982499"/>
    <w:rsid w:val="009A0F49"/>
    <w:rsid w:val="009A3F1C"/>
    <w:rsid w:val="009D71FA"/>
    <w:rsid w:val="009E670D"/>
    <w:rsid w:val="00A02384"/>
    <w:rsid w:val="00A51CBF"/>
    <w:rsid w:val="00A6294D"/>
    <w:rsid w:val="00A629EA"/>
    <w:rsid w:val="00A82CD1"/>
    <w:rsid w:val="00A838AB"/>
    <w:rsid w:val="00A939F9"/>
    <w:rsid w:val="00AB7817"/>
    <w:rsid w:val="00AD0538"/>
    <w:rsid w:val="00AE7A85"/>
    <w:rsid w:val="00AF19E6"/>
    <w:rsid w:val="00B05B1E"/>
    <w:rsid w:val="00B219C0"/>
    <w:rsid w:val="00B24289"/>
    <w:rsid w:val="00B359FB"/>
    <w:rsid w:val="00B36A36"/>
    <w:rsid w:val="00B36ADB"/>
    <w:rsid w:val="00B854F8"/>
    <w:rsid w:val="00B92085"/>
    <w:rsid w:val="00BE2EA8"/>
    <w:rsid w:val="00BE5348"/>
    <w:rsid w:val="00BF27DA"/>
    <w:rsid w:val="00C40655"/>
    <w:rsid w:val="00C670C7"/>
    <w:rsid w:val="00CD7A66"/>
    <w:rsid w:val="00CE7DAF"/>
    <w:rsid w:val="00CF17DC"/>
    <w:rsid w:val="00D053F1"/>
    <w:rsid w:val="00D17CA6"/>
    <w:rsid w:val="00D31027"/>
    <w:rsid w:val="00D55322"/>
    <w:rsid w:val="00D76037"/>
    <w:rsid w:val="00D90770"/>
    <w:rsid w:val="00DA6976"/>
    <w:rsid w:val="00DB269B"/>
    <w:rsid w:val="00DB46BA"/>
    <w:rsid w:val="00DE3718"/>
    <w:rsid w:val="00DF1C9E"/>
    <w:rsid w:val="00E536DA"/>
    <w:rsid w:val="00E537AF"/>
    <w:rsid w:val="00E550A2"/>
    <w:rsid w:val="00E86167"/>
    <w:rsid w:val="00EB12C8"/>
    <w:rsid w:val="00ED1B6E"/>
    <w:rsid w:val="00EE04CC"/>
    <w:rsid w:val="00EF57E5"/>
    <w:rsid w:val="00F01D63"/>
    <w:rsid w:val="00F10828"/>
    <w:rsid w:val="00F150C4"/>
    <w:rsid w:val="00F2164B"/>
    <w:rsid w:val="00F36D97"/>
    <w:rsid w:val="00F67A56"/>
    <w:rsid w:val="00F76FBD"/>
    <w:rsid w:val="00FB0E98"/>
    <w:rsid w:val="00FF3ADA"/>
    <w:rsid w:val="00FF4194"/>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4FE0"/>
  <w15:docId w15:val="{35511BB3-A86D-431F-906E-4A3C58FB2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1B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19E6"/>
    <w:pPr>
      <w:ind w:left="720"/>
      <w:contextualSpacing/>
    </w:pPr>
  </w:style>
  <w:style w:type="paragraph" w:styleId="Header">
    <w:name w:val="header"/>
    <w:basedOn w:val="Normal"/>
    <w:link w:val="HeaderChar"/>
    <w:uiPriority w:val="99"/>
    <w:unhideWhenUsed/>
    <w:rsid w:val="00BF27DA"/>
    <w:pPr>
      <w:tabs>
        <w:tab w:val="center" w:pos="4680"/>
        <w:tab w:val="right" w:pos="9360"/>
      </w:tabs>
    </w:pPr>
  </w:style>
  <w:style w:type="character" w:customStyle="1" w:styleId="HeaderChar">
    <w:name w:val="Header Char"/>
    <w:basedOn w:val="DefaultParagraphFont"/>
    <w:link w:val="Header"/>
    <w:uiPriority w:val="99"/>
    <w:rsid w:val="00BF27DA"/>
  </w:style>
  <w:style w:type="paragraph" w:styleId="Footer">
    <w:name w:val="footer"/>
    <w:basedOn w:val="Normal"/>
    <w:link w:val="FooterChar"/>
    <w:uiPriority w:val="99"/>
    <w:unhideWhenUsed/>
    <w:rsid w:val="00BF27DA"/>
    <w:pPr>
      <w:tabs>
        <w:tab w:val="center" w:pos="4680"/>
        <w:tab w:val="right" w:pos="9360"/>
      </w:tabs>
    </w:pPr>
  </w:style>
  <w:style w:type="character" w:customStyle="1" w:styleId="FooterChar">
    <w:name w:val="Footer Char"/>
    <w:basedOn w:val="DefaultParagraphFont"/>
    <w:link w:val="Footer"/>
    <w:uiPriority w:val="99"/>
    <w:rsid w:val="00BF27DA"/>
  </w:style>
  <w:style w:type="paragraph" w:styleId="BalloonText">
    <w:name w:val="Balloon Text"/>
    <w:basedOn w:val="Normal"/>
    <w:link w:val="BalloonTextChar"/>
    <w:uiPriority w:val="99"/>
    <w:semiHidden/>
    <w:unhideWhenUsed/>
    <w:rsid w:val="008A16A6"/>
    <w:rPr>
      <w:rFonts w:ascii="Tahoma" w:hAnsi="Tahoma" w:cs="Tahoma"/>
      <w:sz w:val="16"/>
      <w:szCs w:val="16"/>
    </w:rPr>
  </w:style>
  <w:style w:type="character" w:customStyle="1" w:styleId="BalloonTextChar">
    <w:name w:val="Balloon Text Char"/>
    <w:basedOn w:val="DefaultParagraphFont"/>
    <w:link w:val="BalloonText"/>
    <w:uiPriority w:val="99"/>
    <w:semiHidden/>
    <w:rsid w:val="008A16A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B01904-043F-4E1F-810A-EDBCAF828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1</Words>
  <Characters>23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A. F. M. MAHBUBUR RAHMAN</cp:lastModifiedBy>
  <cp:revision>5</cp:revision>
  <cp:lastPrinted>2022-08-08T10:59:00Z</cp:lastPrinted>
  <dcterms:created xsi:type="dcterms:W3CDTF">2022-08-08T10:59:00Z</dcterms:created>
  <dcterms:modified xsi:type="dcterms:W3CDTF">2024-04-25T06:08:00Z</dcterms:modified>
</cp:coreProperties>
</file>